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79C3B" w14:textId="77777777" w:rsidR="001D1404" w:rsidRDefault="001D1404" w:rsidP="001D1404">
      <w:pPr>
        <w:pStyle w:val="Style1"/>
      </w:pPr>
      <w:r>
        <w:t>Progress Bar</w:t>
      </w:r>
    </w:p>
    <w:p w14:paraId="59CC71DC" w14:textId="3915D27E" w:rsidR="002F2198" w:rsidRPr="003F1F70" w:rsidRDefault="002F2198" w:rsidP="002F2198">
      <w:pPr>
        <w:pStyle w:val="Style2"/>
      </w:pPr>
      <w:r>
        <w:t>Forms</w:t>
      </w:r>
    </w:p>
    <w:p w14:paraId="07F89D11" w14:textId="007C3AC2" w:rsidR="00A222AD" w:rsidRDefault="002F2198" w:rsidP="00C664FA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o upload a </w:t>
      </w:r>
      <w:proofErr w:type="gramStart"/>
      <w:r>
        <w:rPr>
          <w:rFonts w:asciiTheme="minorBidi" w:hAnsiTheme="minorBidi"/>
          <w:sz w:val="24"/>
          <w:szCs w:val="24"/>
        </w:rPr>
        <w:t>file</w:t>
      </w:r>
      <w:proofErr w:type="gramEnd"/>
      <w:r>
        <w:rPr>
          <w:rFonts w:asciiTheme="minorBidi" w:hAnsiTheme="minorBidi"/>
          <w:sz w:val="24"/>
          <w:szCs w:val="24"/>
        </w:rPr>
        <w:t xml:space="preserve"> we use form with method ="post" and the </w:t>
      </w:r>
      <w:proofErr w:type="spellStart"/>
      <w:r>
        <w:rPr>
          <w:rFonts w:asciiTheme="minorBidi" w:hAnsiTheme="minorBidi"/>
          <w:sz w:val="24"/>
          <w:szCs w:val="24"/>
        </w:rPr>
        <w:t>enctype</w:t>
      </w:r>
      <w:proofErr w:type="spellEnd"/>
      <w:r>
        <w:rPr>
          <w:rFonts w:asciiTheme="minorBidi" w:hAnsiTheme="minorBidi"/>
          <w:sz w:val="24"/>
          <w:szCs w:val="24"/>
        </w:rPr>
        <w:t xml:space="preserve">="multipart/form-data". This </w:t>
      </w:r>
      <w:proofErr w:type="gramStart"/>
      <w:r>
        <w:rPr>
          <w:rFonts w:asciiTheme="minorBidi" w:hAnsiTheme="minorBidi"/>
          <w:sz w:val="24"/>
          <w:szCs w:val="24"/>
        </w:rPr>
        <w:t>encrypt</w:t>
      </w:r>
      <w:proofErr w:type="gramEnd"/>
      <w:r>
        <w:rPr>
          <w:rFonts w:asciiTheme="minorBidi" w:hAnsiTheme="minorBidi"/>
          <w:sz w:val="24"/>
          <w:szCs w:val="24"/>
        </w:rPr>
        <w:t xml:space="preserve"> type allows to upload files correctly.</w:t>
      </w:r>
    </w:p>
    <w:p w14:paraId="38E6C5D2" w14:textId="425A6A4E" w:rsidR="00910121" w:rsidRDefault="00910121" w:rsidP="00910121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6A36CEB" wp14:editId="21AD189D">
                <wp:simplePos x="0" y="0"/>
                <wp:positionH relativeFrom="margin">
                  <wp:align>right</wp:align>
                </wp:positionH>
                <wp:positionV relativeFrom="paragraph">
                  <wp:posOffset>208280</wp:posOffset>
                </wp:positionV>
                <wp:extent cx="5934075" cy="1644650"/>
                <wp:effectExtent l="0" t="0" r="9525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164465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BB8BA9A" w14:textId="77777777" w:rsidR="002F2198" w:rsidRDefault="002F2198" w:rsidP="002F2198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form action="/</w:t>
                            </w:r>
                            <w:proofErr w:type="spellStart"/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pload.php</w:t>
                            </w:r>
                            <w:proofErr w:type="spellEnd"/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method="</w:t>
                            </w:r>
                            <w:r w:rsidRPr="00E526F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OST</w:t>
                            </w:r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" </w:t>
                            </w:r>
                            <w:proofErr w:type="spellStart"/>
                            <w:r w:rsidRPr="00E526F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nctype</w:t>
                            </w:r>
                            <w:proofErr w:type="spellEnd"/>
                            <w:r w:rsidRPr="00E526F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multipart/form-data"</w:t>
                            </w:r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id="upload"&gt;</w:t>
                            </w:r>
                          </w:p>
                          <w:p w14:paraId="259169FF" w14:textId="606A5E83" w:rsidR="002F2198" w:rsidRPr="002F2198" w:rsidRDefault="002F2198" w:rsidP="00E526F3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div class="form-group"&gt;</w:t>
                            </w:r>
                          </w:p>
                          <w:p w14:paraId="569C2B22" w14:textId="64EB9A73" w:rsidR="002F2198" w:rsidRPr="002F2198" w:rsidRDefault="002F2198" w:rsidP="00E526F3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label for="</w:t>
                            </w:r>
                            <w:proofErr w:type="spellStart"/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eupload</w:t>
                            </w:r>
                            <w:proofErr w:type="spellEnd"/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</w:t>
                            </w:r>
                            <w:proofErr w:type="gramStart"/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e :</w:t>
                            </w:r>
                            <w:proofErr w:type="gramEnd"/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&lt;/label&gt;</w:t>
                            </w:r>
                          </w:p>
                          <w:p w14:paraId="402FACD7" w14:textId="6490ABD0" w:rsidR="002F2198" w:rsidRPr="000558DE" w:rsidRDefault="002F2198" w:rsidP="002F2198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r w:rsidRPr="000558D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&lt;input type="file" id="</w:t>
                            </w:r>
                            <w:proofErr w:type="spellStart"/>
                            <w:r w:rsidRPr="000558D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fileupload</w:t>
                            </w:r>
                            <w:proofErr w:type="spellEnd"/>
                            <w:r w:rsidRPr="000558D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" name="file" class="form-control-file"&gt;</w:t>
                            </w:r>
                          </w:p>
                          <w:p w14:paraId="000686C1" w14:textId="6A5AD926" w:rsidR="002F2198" w:rsidRPr="002F2198" w:rsidRDefault="002F2198" w:rsidP="002F2198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&lt;/div&gt;</w:t>
                            </w:r>
                          </w:p>
                          <w:p w14:paraId="156C5B01" w14:textId="18C956B0" w:rsidR="002F2198" w:rsidRPr="002F2198" w:rsidRDefault="002F2198" w:rsidP="002F2198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&lt;button class="</w:t>
                            </w:r>
                            <w:proofErr w:type="spellStart"/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tn</w:t>
                            </w:r>
                            <w:proofErr w:type="spellEnd"/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tn</w:t>
                            </w:r>
                            <w:proofErr w:type="spellEnd"/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-danger"&gt;submit&lt;/button&gt;</w:t>
                            </w:r>
                          </w:p>
                          <w:p w14:paraId="537E0EA3" w14:textId="7F0F6617" w:rsidR="00C664FA" w:rsidRPr="003F1F70" w:rsidRDefault="002F2198" w:rsidP="002F2198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2F21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&lt;/form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A36CEB" id="_x0000_t202" coordsize="21600,21600" o:spt="202" path="m,l,21600r21600,l21600,xe">
                <v:stroke joinstyle="miter"/>
                <v:path gradientshapeok="t" o:connecttype="rect"/>
              </v:shapetype>
              <v:shape id="Text Box 44" o:spid="_x0000_s1026" type="#_x0000_t202" style="position:absolute;left:0;text-align:left;margin-left:416.05pt;margin-top:16.4pt;width:467.25pt;height:129.5pt;z-index:2517022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" fillcolor="#fdfaeb" stroked="f" strokeweight=".5pt">
                <v:textbox inset="0,,0">
                  <w:txbxContent>
                    <w:p w14:paraId="6BB8BA9A" w14:textId="77777777" w:rsidR="002F2198" w:rsidRDefault="002F2198" w:rsidP="002F2198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form action="/</w:t>
                      </w:r>
                      <w:proofErr w:type="spellStart"/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pload.php</w:t>
                      </w:r>
                      <w:proofErr w:type="spellEnd"/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method="</w:t>
                      </w:r>
                      <w:r w:rsidRPr="00E526F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OST</w:t>
                      </w:r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" </w:t>
                      </w:r>
                      <w:proofErr w:type="spellStart"/>
                      <w:r w:rsidRPr="00E526F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nctype</w:t>
                      </w:r>
                      <w:proofErr w:type="spellEnd"/>
                      <w:r w:rsidRPr="00E526F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multipart/form-data"</w:t>
                      </w:r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id="upload"&gt;</w:t>
                      </w:r>
                    </w:p>
                    <w:p w14:paraId="259169FF" w14:textId="606A5E83" w:rsidR="002F2198" w:rsidRPr="002F2198" w:rsidRDefault="002F2198" w:rsidP="00E526F3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div class="form-group"&gt;</w:t>
                      </w:r>
                    </w:p>
                    <w:p w14:paraId="569C2B22" w14:textId="64EB9A73" w:rsidR="002F2198" w:rsidRPr="002F2198" w:rsidRDefault="002F2198" w:rsidP="00E526F3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label for="</w:t>
                      </w:r>
                      <w:proofErr w:type="spellStart"/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eupload</w:t>
                      </w:r>
                      <w:proofErr w:type="spellEnd"/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</w:t>
                      </w:r>
                      <w:proofErr w:type="gramStart"/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e :</w:t>
                      </w:r>
                      <w:proofErr w:type="gramEnd"/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&lt;/label&gt;</w:t>
                      </w:r>
                    </w:p>
                    <w:p w14:paraId="402FACD7" w14:textId="6490ABD0" w:rsidR="002F2198" w:rsidRPr="000558DE" w:rsidRDefault="002F2198" w:rsidP="002F2198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</w:t>
                      </w:r>
                      <w:r w:rsidRPr="000558D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 &lt;input type="file" id="</w:t>
                      </w:r>
                      <w:proofErr w:type="spellStart"/>
                      <w:r w:rsidRPr="000558D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fileupload</w:t>
                      </w:r>
                      <w:proofErr w:type="spellEnd"/>
                      <w:r w:rsidRPr="000558D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" name="file" class="form-control-file"&gt;</w:t>
                      </w:r>
                    </w:p>
                    <w:p w14:paraId="000686C1" w14:textId="6A5AD926" w:rsidR="002F2198" w:rsidRPr="002F2198" w:rsidRDefault="002F2198" w:rsidP="002F2198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&lt;/div&gt;</w:t>
                      </w:r>
                    </w:p>
                    <w:p w14:paraId="156C5B01" w14:textId="18C956B0" w:rsidR="002F2198" w:rsidRPr="002F2198" w:rsidRDefault="002F2198" w:rsidP="002F2198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&lt;button class="</w:t>
                      </w:r>
                      <w:proofErr w:type="spellStart"/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tn</w:t>
                      </w:r>
                      <w:proofErr w:type="spellEnd"/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btn</w:t>
                      </w:r>
                      <w:proofErr w:type="spellEnd"/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-danger"&gt;submit&lt;/button&gt;</w:t>
                      </w:r>
                    </w:p>
                    <w:p w14:paraId="537E0EA3" w14:textId="7F0F6617" w:rsidR="00C664FA" w:rsidRPr="003F1F70" w:rsidRDefault="002F2198" w:rsidP="002F2198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2F21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&lt;/form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3A5519" w14:textId="6696CD9A" w:rsidR="00A222AD" w:rsidRPr="002F2198" w:rsidRDefault="00A222AD" w:rsidP="002F2198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ECE306B" w14:textId="4053EFB7" w:rsidR="00A222AD" w:rsidRDefault="00A222AD" w:rsidP="00A222A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FBEC754" w14:textId="613191DC" w:rsidR="00A222AD" w:rsidRDefault="00A222AD" w:rsidP="00A222A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D75ECB6" w14:textId="4F94628B" w:rsidR="00A222AD" w:rsidRDefault="00A222AD" w:rsidP="00A222A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489DCA5" w14:textId="4A36FDB8" w:rsidR="00A222AD" w:rsidRDefault="00A222AD" w:rsidP="00A222A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A6369C3" w14:textId="2605C4A4" w:rsidR="00A222AD" w:rsidRDefault="00A222AD" w:rsidP="00A222A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E402244" w14:textId="4F0D4BE6" w:rsidR="00A222AD" w:rsidRDefault="00A222AD" w:rsidP="00A222A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7AD1783" w14:textId="40F660F6" w:rsidR="00A222AD" w:rsidRDefault="00A222AD" w:rsidP="00A222A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F8468DC" w14:textId="555E9E8D" w:rsidR="00A222AD" w:rsidRDefault="00E526F3" w:rsidP="006B1728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dd </w:t>
      </w:r>
      <w:r w:rsidR="00F47401">
        <w:rPr>
          <w:rFonts w:asciiTheme="minorBidi" w:hAnsiTheme="minorBidi"/>
          <w:sz w:val="24"/>
          <w:szCs w:val="24"/>
        </w:rPr>
        <w:t>an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eventListener</w:t>
      </w:r>
      <w:proofErr w:type="spellEnd"/>
      <w:r>
        <w:rPr>
          <w:rFonts w:asciiTheme="minorBidi" w:hAnsiTheme="minorBidi"/>
          <w:sz w:val="24"/>
          <w:szCs w:val="24"/>
        </w:rPr>
        <w:t xml:space="preserve"> on su</w:t>
      </w:r>
      <w:r w:rsidR="00F47401">
        <w:rPr>
          <w:rFonts w:asciiTheme="minorBidi" w:hAnsiTheme="minorBidi"/>
          <w:sz w:val="24"/>
          <w:szCs w:val="24"/>
        </w:rPr>
        <w:t>b</w:t>
      </w:r>
      <w:r>
        <w:rPr>
          <w:rFonts w:asciiTheme="minorBidi" w:hAnsiTheme="minorBidi"/>
          <w:sz w:val="24"/>
          <w:szCs w:val="24"/>
        </w:rPr>
        <w:t>mit</w:t>
      </w:r>
      <w:r w:rsidR="00E40A09">
        <w:rPr>
          <w:rFonts w:asciiTheme="minorBidi" w:hAnsiTheme="minorBidi"/>
          <w:sz w:val="24"/>
          <w:szCs w:val="24"/>
        </w:rPr>
        <w:t xml:space="preserve">. </w:t>
      </w:r>
      <w:proofErr w:type="spellStart"/>
      <w:r w:rsidR="00E40A09">
        <w:rPr>
          <w:rFonts w:asciiTheme="minorBidi" w:hAnsiTheme="minorBidi"/>
          <w:sz w:val="24"/>
          <w:szCs w:val="24"/>
        </w:rPr>
        <w:t>PreventDefault</w:t>
      </w:r>
      <w:proofErr w:type="spellEnd"/>
      <w:r w:rsidR="00E40A09">
        <w:rPr>
          <w:rFonts w:asciiTheme="minorBidi" w:hAnsiTheme="minorBidi"/>
          <w:sz w:val="24"/>
          <w:szCs w:val="24"/>
        </w:rPr>
        <w:t xml:space="preserve"> stops the form to submit on the action mentioned above.</w:t>
      </w:r>
    </w:p>
    <w:p w14:paraId="11C98830" w14:textId="2BFD496B" w:rsidR="00E40A09" w:rsidRDefault="00E40A09" w:rsidP="00E40A0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F42CDBE" wp14:editId="639C4F1F">
                <wp:simplePos x="0" y="0"/>
                <wp:positionH relativeFrom="margin">
                  <wp:align>right</wp:align>
                </wp:positionH>
                <wp:positionV relativeFrom="paragraph">
                  <wp:posOffset>62230</wp:posOffset>
                </wp:positionV>
                <wp:extent cx="5934075" cy="606425"/>
                <wp:effectExtent l="0" t="0" r="9525" b="31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60642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442FE8" w14:textId="77777777" w:rsidR="00E40A09" w:rsidRDefault="00E526F3" w:rsidP="00E526F3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E526F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rm.addEventListener</w:t>
                            </w:r>
                            <w:proofErr w:type="spellEnd"/>
                            <w:proofErr w:type="gramEnd"/>
                            <w:r w:rsidRPr="00E526F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submit' , function(event) {</w:t>
                            </w:r>
                          </w:p>
                          <w:p w14:paraId="2FB0CF87" w14:textId="06EEB492" w:rsidR="00E526F3" w:rsidRPr="00E526F3" w:rsidRDefault="00E40A09" w:rsidP="00E40A09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event.preventDefaul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();</w:t>
                            </w:r>
                            <w:r w:rsidR="00E526F3" w:rsidRPr="00E526F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5A8C70A" w14:textId="06E88C20" w:rsidR="00E526F3" w:rsidRPr="00E526F3" w:rsidRDefault="00E526F3" w:rsidP="00E526F3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526F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7CF6648" w14:textId="6A1D9017" w:rsidR="00E526F3" w:rsidRPr="003F1F70" w:rsidRDefault="00E526F3" w:rsidP="00E526F3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42CDBE" id="Text Box 1" o:spid="_x0000_s1027" type="#_x0000_t202" style="position:absolute;left:0;text-align:left;margin-left:416.05pt;margin-top:4.9pt;width:467.25pt;height:47.75pt;z-index:2517135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" fillcolor="#fdfaeb" stroked="f" strokeweight=".5pt">
                <v:textbox inset="0,,0">
                  <w:txbxContent>
                    <w:p w14:paraId="44442FE8" w14:textId="77777777" w:rsidR="00E40A09" w:rsidRDefault="00E526F3" w:rsidP="00E526F3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E526F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rm.addEventListener</w:t>
                      </w:r>
                      <w:proofErr w:type="spellEnd"/>
                      <w:proofErr w:type="gramEnd"/>
                      <w:r w:rsidRPr="00E526F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submit' , function(event) {</w:t>
                      </w:r>
                    </w:p>
                    <w:p w14:paraId="2FB0CF87" w14:textId="06EEB492" w:rsidR="00E526F3" w:rsidRPr="00E526F3" w:rsidRDefault="00E40A09" w:rsidP="00E40A09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>event.preventDefault</w:t>
                      </w:r>
                      <w:proofErr w:type="spellEnd"/>
                      <w:proofErr w:type="gramEnd"/>
                      <w:r>
                        <w:rPr>
                          <w:rFonts w:ascii="Tahoma" w:hAnsi="Tahoma" w:cs="Tahoma"/>
                          <w:sz w:val="20"/>
                          <w:szCs w:val="20"/>
                        </w:rPr>
                        <w:t>();</w:t>
                      </w:r>
                      <w:r w:rsidR="00E526F3" w:rsidRPr="00E526F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5A8C70A" w14:textId="06E88C20" w:rsidR="00E526F3" w:rsidRPr="00E526F3" w:rsidRDefault="00E526F3" w:rsidP="00E526F3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526F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  <w:p w14:paraId="47CF6648" w14:textId="6A1D9017" w:rsidR="00E526F3" w:rsidRPr="003F1F70" w:rsidRDefault="00E526F3" w:rsidP="00E526F3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C89CE0E" w14:textId="7D87A028" w:rsidR="00E40A09" w:rsidRDefault="00E40A09" w:rsidP="00E40A0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880A694" w14:textId="410AC2DD" w:rsidR="00E40A09" w:rsidRDefault="00E40A09" w:rsidP="00E40A0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E29CE05" w14:textId="033C1CCD" w:rsidR="00E40A09" w:rsidRPr="000558DE" w:rsidRDefault="000558DE" w:rsidP="006B1728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0558DE">
        <w:rPr>
          <w:rFonts w:asciiTheme="minorBidi" w:hAnsiTheme="minorBidi"/>
          <w:sz w:val="24"/>
          <w:szCs w:val="24"/>
        </w:rPr>
        <w:t xml:space="preserve">To get the file </w:t>
      </w:r>
    </w:p>
    <w:p w14:paraId="2E347A0E" w14:textId="2EF65461" w:rsidR="00E40A09" w:rsidRPr="00E40A09" w:rsidRDefault="000558DE" w:rsidP="00E40A0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F456FF4" wp14:editId="2340E0D0">
                <wp:simplePos x="0" y="0"/>
                <wp:positionH relativeFrom="margin">
                  <wp:align>right</wp:align>
                </wp:positionH>
                <wp:positionV relativeFrom="paragraph">
                  <wp:posOffset>163830</wp:posOffset>
                </wp:positionV>
                <wp:extent cx="5934075" cy="352425"/>
                <wp:effectExtent l="0" t="0" r="9525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35242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03A1C84" w14:textId="6F05A630" w:rsidR="000558DE" w:rsidRPr="000558DE" w:rsidRDefault="000558DE" w:rsidP="000558DE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0558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let file = </w:t>
                            </w:r>
                            <w:proofErr w:type="spellStart"/>
                            <w:proofErr w:type="gramStart"/>
                            <w:r w:rsidRPr="000558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is.querySelector</w:t>
                            </w:r>
                            <w:proofErr w:type="spellEnd"/>
                            <w:proofErr w:type="gramEnd"/>
                            <w:r w:rsidRPr="000558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`#</w:t>
                            </w:r>
                            <w:proofErr w:type="spellStart"/>
                            <w:r w:rsidRPr="000558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eupload</w:t>
                            </w:r>
                            <w:proofErr w:type="spellEnd"/>
                            <w:r w:rsidRPr="000558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`).</w:t>
                            </w:r>
                            <w:r w:rsidRPr="000558DE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files[0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456FF4" id="Text Box 2" o:spid="_x0000_s1028" type="#_x0000_t202" style="position:absolute;left:0;text-align:left;margin-left:416.05pt;margin-top:12.9pt;width:467.25pt;height:27.75pt;z-index:2517155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" fillcolor="#fdfaeb" stroked="f" strokeweight=".5pt">
                <v:textbox inset="0,,0">
                  <w:txbxContent>
                    <w:p w14:paraId="503A1C84" w14:textId="6F05A630" w:rsidR="000558DE" w:rsidRPr="000558DE" w:rsidRDefault="000558DE" w:rsidP="000558DE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r w:rsidRPr="000558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let file = </w:t>
                      </w:r>
                      <w:proofErr w:type="spellStart"/>
                      <w:proofErr w:type="gramStart"/>
                      <w:r w:rsidRPr="000558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his.querySelector</w:t>
                      </w:r>
                      <w:proofErr w:type="spellEnd"/>
                      <w:proofErr w:type="gramEnd"/>
                      <w:r w:rsidRPr="000558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`#</w:t>
                      </w:r>
                      <w:proofErr w:type="spellStart"/>
                      <w:r w:rsidRPr="000558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eupload</w:t>
                      </w:r>
                      <w:proofErr w:type="spellEnd"/>
                      <w:r w:rsidRPr="000558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`).</w:t>
                      </w:r>
                      <w:r w:rsidRPr="000558DE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files[0]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1198E00" w14:textId="4D7C0C05" w:rsidR="00A222AD" w:rsidRDefault="00A222AD" w:rsidP="00A222A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16D99E0" w14:textId="716BB32B" w:rsidR="002F2198" w:rsidRDefault="002F2198" w:rsidP="00EA0B44">
      <w:pPr>
        <w:pStyle w:val="Style2"/>
        <w:rPr>
          <w:sz w:val="24"/>
          <w:szCs w:val="24"/>
        </w:rPr>
      </w:pPr>
      <w:r>
        <w:rPr>
          <w:sz w:val="24"/>
          <w:szCs w:val="24"/>
        </w:rPr>
        <w:br w:type="page"/>
      </w:r>
      <w:proofErr w:type="spellStart"/>
      <w:r w:rsidR="00EA0B44" w:rsidRPr="00EA0B44">
        <w:lastRenderedPageBreak/>
        <w:t>Fo</w:t>
      </w:r>
      <w:r w:rsidR="004C6491" w:rsidRPr="00EA0B44">
        <w:t>rmData</w:t>
      </w:r>
      <w:proofErr w:type="spellEnd"/>
      <w:r w:rsidR="00EA0B44" w:rsidRPr="00EA0B44">
        <w:t xml:space="preserve"> Class</w:t>
      </w:r>
    </w:p>
    <w:p w14:paraId="776B6765" w14:textId="369559E3" w:rsidR="004C6491" w:rsidRPr="00EA0B44" w:rsidRDefault="004C6491" w:rsidP="001347C6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A0B44">
        <w:rPr>
          <w:rFonts w:asciiTheme="minorBidi" w:hAnsiTheme="minorBidi"/>
          <w:sz w:val="24"/>
          <w:szCs w:val="24"/>
        </w:rPr>
        <w:t>is used to encrypt the data</w:t>
      </w:r>
    </w:p>
    <w:p w14:paraId="1DA87BE3" w14:textId="477725E8" w:rsidR="00EA0B44" w:rsidRDefault="00EA0B44">
      <w:pPr>
        <w:rPr>
          <w:rFonts w:asciiTheme="minorBidi" w:hAnsiTheme="minorBidi"/>
          <w:sz w:val="24"/>
          <w:szCs w:val="24"/>
        </w:rPr>
      </w:pPr>
      <w:r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22FA929" wp14:editId="44B6C908">
                <wp:simplePos x="0" y="0"/>
                <wp:positionH relativeFrom="margin">
                  <wp:align>right</wp:align>
                </wp:positionH>
                <wp:positionV relativeFrom="paragraph">
                  <wp:posOffset>85090</wp:posOffset>
                </wp:positionV>
                <wp:extent cx="5934075" cy="571500"/>
                <wp:effectExtent l="0" t="0" r="952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57150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F73F278" w14:textId="3BBE084B" w:rsidR="004C6491" w:rsidRDefault="00EA0B44" w:rsidP="00EA0B44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let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rmData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spellStart"/>
                            <w:proofErr w:type="gramStart"/>
                            <w:r w:rsidR="004C6491" w:rsidRPr="00EA0B4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Form</w:t>
                            </w:r>
                            <w:r w:rsidRPr="00EA0B4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D</w:t>
                            </w:r>
                            <w:r w:rsidR="004C6491" w:rsidRPr="00EA0B4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ta</w:t>
                            </w:r>
                            <w:proofErr w:type="spellEnd"/>
                            <w:r w:rsidR="004C649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4C649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) </w:t>
                            </w:r>
                          </w:p>
                          <w:p w14:paraId="6F3D739F" w14:textId="6F392293" w:rsidR="00EA0B44" w:rsidRDefault="00EA0B44" w:rsidP="00EA0B44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rmData.</w:t>
                            </w:r>
                            <w:r w:rsidRPr="00EA0B4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ppend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name', 'Derry')</w:t>
                            </w:r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// sends the data name = Derry in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rmData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ncryption</w:t>
                            </w:r>
                          </w:p>
                          <w:p w14:paraId="6BC3AB44" w14:textId="238990B3" w:rsidR="00EA0B44" w:rsidRPr="000558DE" w:rsidRDefault="00EA0B44" w:rsidP="004C649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FA929" id="Text Box 3" o:spid="_x0000_s1029" type="#_x0000_t202" style="position:absolute;margin-left:416.05pt;margin-top:6.7pt;width:467.25pt;height:45pt;z-index:2517176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" fillcolor="#fdfaeb" stroked="f" strokeweight=".5pt">
                <v:textbox inset="0,,0">
                  <w:txbxContent>
                    <w:p w14:paraId="6F73F278" w14:textId="3BBE084B" w:rsidR="004C6491" w:rsidRDefault="00EA0B44" w:rsidP="00EA0B44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let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rmData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New </w:t>
                      </w:r>
                      <w:proofErr w:type="spellStart"/>
                      <w:proofErr w:type="gramStart"/>
                      <w:r w:rsidR="004C6491" w:rsidRPr="00EA0B4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Form</w:t>
                      </w:r>
                      <w:r w:rsidRPr="00EA0B4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D</w:t>
                      </w:r>
                      <w:r w:rsidR="004C6491" w:rsidRPr="00EA0B4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ta</w:t>
                      </w:r>
                      <w:proofErr w:type="spellEnd"/>
                      <w:r w:rsidR="004C649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4C649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) </w:t>
                      </w:r>
                    </w:p>
                    <w:p w14:paraId="6F3D739F" w14:textId="6F392293" w:rsidR="00EA0B44" w:rsidRDefault="00EA0B44" w:rsidP="00EA0B44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rmData.</w:t>
                      </w:r>
                      <w:r w:rsidRPr="00EA0B4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ppend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name', 'Derry')</w:t>
                      </w:r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// sends the data name = Derry in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rmData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encryption</w:t>
                      </w:r>
                    </w:p>
                    <w:p w14:paraId="6BC3AB44" w14:textId="238990B3" w:rsidR="00EA0B44" w:rsidRPr="000558DE" w:rsidRDefault="00EA0B44" w:rsidP="004C649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D393F2" w14:textId="669894E5" w:rsidR="001D1404" w:rsidRDefault="001D1404" w:rsidP="001D1404">
      <w:pPr>
        <w:rPr>
          <w:rFonts w:asciiTheme="minorBidi" w:hAnsiTheme="minorBidi"/>
          <w:sz w:val="24"/>
          <w:szCs w:val="24"/>
        </w:rPr>
      </w:pPr>
    </w:p>
    <w:p w14:paraId="568264FF" w14:textId="28145CCD" w:rsidR="001D1404" w:rsidRDefault="001D1404" w:rsidP="001D1404">
      <w:pPr>
        <w:rPr>
          <w:rFonts w:asciiTheme="minorBidi" w:hAnsiTheme="minorBidi"/>
          <w:sz w:val="24"/>
          <w:szCs w:val="24"/>
        </w:rPr>
      </w:pPr>
      <w:r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B952D87" wp14:editId="4A2FC60E">
                <wp:simplePos x="0" y="0"/>
                <wp:positionH relativeFrom="margin">
                  <wp:align>right</wp:align>
                </wp:positionH>
                <wp:positionV relativeFrom="paragraph">
                  <wp:posOffset>203835</wp:posOffset>
                </wp:positionV>
                <wp:extent cx="5934075" cy="1320800"/>
                <wp:effectExtent l="0" t="0" r="952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132080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86CDA7" w14:textId="21D6C673" w:rsidR="00EA0B44" w:rsidRDefault="00EA0B44" w:rsidP="00EA0B44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rmdata.append</w:t>
                            </w:r>
                            <w:proofErr w:type="spellEnd"/>
                            <w:proofErr w:type="gramEnd"/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file',</w:t>
                            </w:r>
                            <w:r w:rsidR="00EC6A3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e);</w:t>
                            </w:r>
                            <w:r w:rsidR="0037755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// put the file in a property called file</w:t>
                            </w:r>
                          </w:p>
                          <w:p w14:paraId="60D64334" w14:textId="77777777" w:rsidR="00EA0B44" w:rsidRPr="00EA0B44" w:rsidRDefault="00EA0B44" w:rsidP="00EA0B44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77CE669" w14:textId="5F2C2866" w:rsidR="00EA0B44" w:rsidRPr="00EA0B44" w:rsidRDefault="00EA0B44" w:rsidP="00EA0B44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let ajax = new </w:t>
                            </w:r>
                            <w:proofErr w:type="spellStart"/>
                            <w:proofErr w:type="gramStart"/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XMLHttpRequest</w:t>
                            </w:r>
                            <w:proofErr w:type="spellEnd"/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DA013A5" w14:textId="3C16BAF7" w:rsidR="00EA0B44" w:rsidRPr="00EA0B44" w:rsidRDefault="00EA0B44" w:rsidP="00EA0B44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jax.addEventListener</w:t>
                            </w:r>
                            <w:proofErr w:type="spellEnd"/>
                            <w:proofErr w:type="gramEnd"/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'load' , </w:t>
                            </w:r>
                            <w:proofErr w:type="spellStart"/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mpleteHandler</w:t>
                            </w:r>
                            <w:proofErr w:type="spellEnd"/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11EA86A" w14:textId="77777777" w:rsidR="00EA0B44" w:rsidRPr="00EA0B44" w:rsidRDefault="00EA0B44" w:rsidP="00EA0B44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02FAD92" w14:textId="5ADFC99C" w:rsidR="00EA0B44" w:rsidRPr="00EA0B44" w:rsidRDefault="00EA0B44" w:rsidP="00EA0B44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jax.open</w:t>
                            </w:r>
                            <w:proofErr w:type="spellEnd"/>
                            <w:proofErr w:type="gramEnd"/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POST' , '/</w:t>
                            </w:r>
                            <w:proofErr w:type="spellStart"/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upload.php</w:t>
                            </w:r>
                            <w:proofErr w:type="spellEnd"/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)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/ the route</w:t>
                            </w:r>
                          </w:p>
                          <w:p w14:paraId="167BA0C8" w14:textId="732D6157" w:rsidR="00EA0B44" w:rsidRPr="000558DE" w:rsidRDefault="00EA0B44" w:rsidP="00EA0B44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jax</w:t>
                            </w:r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send</w:t>
                            </w:r>
                            <w:proofErr w:type="spellEnd"/>
                            <w:proofErr w:type="gramEnd"/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ormdata</w:t>
                            </w:r>
                            <w:proofErr w:type="spellEnd"/>
                            <w:r w:rsidRPr="00EA0B4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52D87" id="Text Box 4" o:spid="_x0000_s1030" type="#_x0000_t202" style="position:absolute;margin-left:416.05pt;margin-top:16.05pt;width:467.25pt;height:104pt;z-index:2517196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" fillcolor="#fdfaeb" stroked="f" strokeweight=".5pt">
                <v:textbox inset="0,,0">
                  <w:txbxContent>
                    <w:p w14:paraId="6186CDA7" w14:textId="21D6C673" w:rsidR="00EA0B44" w:rsidRDefault="00EA0B44" w:rsidP="00EA0B44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rmdata.append</w:t>
                      </w:r>
                      <w:proofErr w:type="spellEnd"/>
                      <w:proofErr w:type="gramEnd"/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file',</w:t>
                      </w:r>
                      <w:r w:rsidR="00EC6A30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e);</w:t>
                      </w:r>
                      <w:r w:rsidR="0037755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// put the file in a property called file</w:t>
                      </w:r>
                    </w:p>
                    <w:p w14:paraId="60D64334" w14:textId="77777777" w:rsidR="00EA0B44" w:rsidRPr="00EA0B44" w:rsidRDefault="00EA0B44" w:rsidP="00EA0B44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77CE669" w14:textId="5F2C2866" w:rsidR="00EA0B44" w:rsidRPr="00EA0B44" w:rsidRDefault="00EA0B44" w:rsidP="00EA0B44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let ajax = new </w:t>
                      </w:r>
                      <w:proofErr w:type="spellStart"/>
                      <w:proofErr w:type="gramStart"/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XMLHttpRequest</w:t>
                      </w:r>
                      <w:proofErr w:type="spellEnd"/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7DA013A5" w14:textId="3C16BAF7" w:rsidR="00EA0B44" w:rsidRPr="00EA0B44" w:rsidRDefault="00EA0B44" w:rsidP="00EA0B44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jax.addEventListener</w:t>
                      </w:r>
                      <w:proofErr w:type="spellEnd"/>
                      <w:proofErr w:type="gramEnd"/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'load' , </w:t>
                      </w:r>
                      <w:proofErr w:type="spellStart"/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mpleteHandler</w:t>
                      </w:r>
                      <w:proofErr w:type="spellEnd"/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011EA86A" w14:textId="77777777" w:rsidR="00EA0B44" w:rsidRPr="00EA0B44" w:rsidRDefault="00EA0B44" w:rsidP="00EA0B44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02FAD92" w14:textId="5ADFC99C" w:rsidR="00EA0B44" w:rsidRPr="00EA0B44" w:rsidRDefault="00EA0B44" w:rsidP="00EA0B44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jax.open</w:t>
                      </w:r>
                      <w:proofErr w:type="spellEnd"/>
                      <w:proofErr w:type="gramEnd"/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POST' , '/</w:t>
                      </w:r>
                      <w:proofErr w:type="spellStart"/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upload.php</w:t>
                      </w:r>
                      <w:proofErr w:type="spellEnd"/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)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/ the route</w:t>
                      </w:r>
                    </w:p>
                    <w:p w14:paraId="167BA0C8" w14:textId="732D6157" w:rsidR="00EA0B44" w:rsidRPr="000558DE" w:rsidRDefault="00EA0B44" w:rsidP="00EA0B44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ajax</w:t>
                      </w:r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send</w:t>
                      </w:r>
                      <w:proofErr w:type="spellEnd"/>
                      <w:proofErr w:type="gramEnd"/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ormdata</w:t>
                      </w:r>
                      <w:proofErr w:type="spellEnd"/>
                      <w:r w:rsidRPr="00EA0B4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0488B13" w14:textId="494E26CA" w:rsidR="001D1404" w:rsidRDefault="001D1404" w:rsidP="001D1404">
      <w:pPr>
        <w:rPr>
          <w:rFonts w:asciiTheme="minorBidi" w:hAnsiTheme="minorBidi"/>
          <w:sz w:val="24"/>
          <w:szCs w:val="24"/>
        </w:rPr>
      </w:pPr>
    </w:p>
    <w:p w14:paraId="20C618BB" w14:textId="5B913FA1" w:rsidR="001D1404" w:rsidRDefault="001D1404" w:rsidP="001D1404">
      <w:pPr>
        <w:rPr>
          <w:rFonts w:asciiTheme="minorBidi" w:hAnsiTheme="minorBidi"/>
          <w:sz w:val="24"/>
          <w:szCs w:val="24"/>
        </w:rPr>
      </w:pPr>
    </w:p>
    <w:p w14:paraId="6C7E22B0" w14:textId="77777777" w:rsidR="001D1404" w:rsidRDefault="001D1404" w:rsidP="001D1404">
      <w:pPr>
        <w:rPr>
          <w:rFonts w:asciiTheme="minorBidi" w:hAnsiTheme="minorBidi"/>
          <w:sz w:val="24"/>
          <w:szCs w:val="24"/>
        </w:rPr>
      </w:pPr>
    </w:p>
    <w:p w14:paraId="791F72B9" w14:textId="149A9237" w:rsidR="001D1404" w:rsidRDefault="001D1404" w:rsidP="001D1404">
      <w:pPr>
        <w:rPr>
          <w:rFonts w:asciiTheme="minorBidi" w:hAnsiTheme="minorBidi"/>
          <w:sz w:val="24"/>
          <w:szCs w:val="24"/>
        </w:rPr>
      </w:pPr>
    </w:p>
    <w:p w14:paraId="6312E6A5" w14:textId="77777777" w:rsidR="001D1404" w:rsidRDefault="001D1404" w:rsidP="001D1404">
      <w:pPr>
        <w:rPr>
          <w:rFonts w:asciiTheme="minorBidi" w:hAnsiTheme="minorBidi"/>
          <w:sz w:val="24"/>
          <w:szCs w:val="24"/>
        </w:rPr>
      </w:pPr>
    </w:p>
    <w:p w14:paraId="53A6662C" w14:textId="43D0DA38" w:rsidR="001D1404" w:rsidRPr="001D1404" w:rsidRDefault="001D1404" w:rsidP="001D1404">
      <w:pPr>
        <w:pStyle w:val="Style2"/>
      </w:pPr>
      <w:r>
        <w:t>How to get upload progress?</w:t>
      </w:r>
      <w:r w:rsidRPr="001D1404">
        <w:t xml:space="preserve"> </w:t>
      </w:r>
    </w:p>
    <w:p w14:paraId="38D37D1A" w14:textId="49EEE177" w:rsidR="00A50E72" w:rsidRPr="001347C6" w:rsidRDefault="001D1404" w:rsidP="001347C6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347C6">
        <w:rPr>
          <w:rFonts w:asciiTheme="minorBidi" w:hAnsiTheme="minorBidi"/>
          <w:sz w:val="24"/>
          <w:szCs w:val="24"/>
        </w:rPr>
        <w:t xml:space="preserve">The </w:t>
      </w:r>
      <w:proofErr w:type="spellStart"/>
      <w:r w:rsidRPr="001347C6">
        <w:rPr>
          <w:rFonts w:asciiTheme="minorBidi" w:hAnsiTheme="minorBidi"/>
          <w:sz w:val="24"/>
          <w:szCs w:val="24"/>
        </w:rPr>
        <w:t>XMLhttpRequest</w:t>
      </w:r>
      <w:proofErr w:type="spellEnd"/>
      <w:r w:rsidRPr="001347C6">
        <w:rPr>
          <w:rFonts w:asciiTheme="minorBidi" w:hAnsiTheme="minorBidi"/>
          <w:sz w:val="24"/>
          <w:szCs w:val="24"/>
        </w:rPr>
        <w:t xml:space="preserve"> has a property called upload, and on that you can set a listener on </w:t>
      </w:r>
      <w:proofErr w:type="spellStart"/>
      <w:r w:rsidRPr="001347C6">
        <w:rPr>
          <w:rFonts w:asciiTheme="minorBidi" w:hAnsiTheme="minorBidi"/>
          <w:sz w:val="24"/>
          <w:szCs w:val="24"/>
        </w:rPr>
        <w:t>progress</w:t>
      </w:r>
      <w:r w:rsidR="00A50E72" w:rsidRPr="001347C6">
        <w:rPr>
          <w:rFonts w:asciiTheme="minorBidi" w:hAnsiTheme="minorBidi"/>
          <w:sz w:val="24"/>
          <w:szCs w:val="24"/>
        </w:rPr>
        <w:t>E</w:t>
      </w:r>
      <w:r w:rsidRPr="001347C6">
        <w:rPr>
          <w:rFonts w:asciiTheme="minorBidi" w:hAnsiTheme="minorBidi"/>
          <w:sz w:val="24"/>
          <w:szCs w:val="24"/>
        </w:rPr>
        <w:t>vent</w:t>
      </w:r>
      <w:proofErr w:type="spellEnd"/>
      <w:r w:rsidRPr="001347C6">
        <w:rPr>
          <w:rFonts w:asciiTheme="minorBidi" w:hAnsiTheme="minorBidi"/>
          <w:sz w:val="24"/>
          <w:szCs w:val="24"/>
        </w:rPr>
        <w:t>.</w:t>
      </w:r>
    </w:p>
    <w:p w14:paraId="67454B5B" w14:textId="4988E186" w:rsidR="001347C6" w:rsidRPr="001347C6" w:rsidRDefault="001347C6" w:rsidP="001347C6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347C6">
        <w:rPr>
          <w:rFonts w:asciiTheme="minorBidi" w:hAnsiTheme="minorBidi"/>
          <w:sz w:val="24"/>
          <w:szCs w:val="24"/>
        </w:rPr>
        <w:t xml:space="preserve">Event in </w:t>
      </w:r>
      <w:proofErr w:type="spellStart"/>
      <w:r w:rsidRPr="001347C6">
        <w:rPr>
          <w:rFonts w:asciiTheme="minorBidi" w:hAnsiTheme="minorBidi"/>
          <w:sz w:val="24"/>
          <w:szCs w:val="24"/>
        </w:rPr>
        <w:t>progressEvent</w:t>
      </w:r>
      <w:proofErr w:type="spellEnd"/>
      <w:r w:rsidRPr="001347C6">
        <w:rPr>
          <w:rFonts w:asciiTheme="minorBidi" w:hAnsiTheme="minorBidi"/>
          <w:sz w:val="24"/>
          <w:szCs w:val="24"/>
        </w:rPr>
        <w:t xml:space="preserve"> has two values loaded and total. </w:t>
      </w:r>
    </w:p>
    <w:p w14:paraId="1955A62E" w14:textId="36F9B7EF" w:rsidR="001347C6" w:rsidRPr="001347C6" w:rsidRDefault="001347C6" w:rsidP="001347C6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347C6">
        <w:rPr>
          <w:rFonts w:asciiTheme="minorBidi" w:hAnsiTheme="minorBidi"/>
          <w:sz w:val="24"/>
          <w:szCs w:val="24"/>
        </w:rPr>
        <w:t xml:space="preserve">Loaded is the part loaded </w:t>
      </w:r>
      <w:r w:rsidR="006B1728">
        <w:rPr>
          <w:rFonts w:asciiTheme="minorBidi" w:hAnsiTheme="minorBidi"/>
          <w:sz w:val="24"/>
          <w:szCs w:val="24"/>
        </w:rPr>
        <w:t>that</w:t>
      </w:r>
      <w:r w:rsidRPr="001347C6">
        <w:rPr>
          <w:rFonts w:asciiTheme="minorBidi" w:hAnsiTheme="minorBidi"/>
          <w:sz w:val="24"/>
          <w:szCs w:val="24"/>
        </w:rPr>
        <w:t xml:space="preserve"> activates the progress event </w:t>
      </w:r>
    </w:p>
    <w:p w14:paraId="11AE737D" w14:textId="210A0724" w:rsidR="001347C6" w:rsidRDefault="001347C6" w:rsidP="001347C6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proofErr w:type="gramStart"/>
      <w:r w:rsidRPr="001347C6">
        <w:rPr>
          <w:rFonts w:asciiTheme="minorBidi" w:hAnsiTheme="minorBidi"/>
          <w:sz w:val="24"/>
          <w:szCs w:val="24"/>
        </w:rPr>
        <w:t>event.total</w:t>
      </w:r>
      <w:proofErr w:type="spellEnd"/>
      <w:proofErr w:type="gramEnd"/>
      <w:r w:rsidRPr="001347C6">
        <w:rPr>
          <w:rFonts w:asciiTheme="minorBidi" w:hAnsiTheme="minorBidi"/>
          <w:sz w:val="24"/>
          <w:szCs w:val="24"/>
        </w:rPr>
        <w:t xml:space="preserve"> is the total size</w:t>
      </w:r>
    </w:p>
    <w:p w14:paraId="18C0B7CA" w14:textId="6B30F36E" w:rsidR="00CA1182" w:rsidRDefault="00281599" w:rsidP="00CA1182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  <w:r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445C4C9" wp14:editId="4FF7AE7B">
                <wp:simplePos x="0" y="0"/>
                <wp:positionH relativeFrom="margin">
                  <wp:align>right</wp:align>
                </wp:positionH>
                <wp:positionV relativeFrom="paragraph">
                  <wp:posOffset>102235</wp:posOffset>
                </wp:positionV>
                <wp:extent cx="5934075" cy="1317625"/>
                <wp:effectExtent l="0" t="0" r="952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131762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2106EC" w14:textId="35EC4888" w:rsidR="00A50E72" w:rsidRDefault="006B1728" w:rsidP="00A50E72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</w:t>
                            </w:r>
                            <w:r w:rsidR="00A5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ax.</w:t>
                            </w:r>
                            <w:r w:rsidR="00A50E72" w:rsidRPr="006B172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upload</w:t>
                            </w:r>
                            <w:proofErr w:type="gramEnd"/>
                            <w:r w:rsidR="00A5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addEventListener</w:t>
                            </w:r>
                            <w:proofErr w:type="spellEnd"/>
                            <w:r w:rsidR="00A5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"progress", </w:t>
                            </w:r>
                            <w:proofErr w:type="spellStart"/>
                            <w:r w:rsidR="00A5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gressHandler</w:t>
                            </w:r>
                            <w:proofErr w:type="spellEnd"/>
                            <w:r w:rsidR="00A50E7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4A76485" w14:textId="77777777" w:rsidR="00281599" w:rsidRDefault="00281599" w:rsidP="00A50E72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8671464" w14:textId="75517C9E" w:rsidR="001347C6" w:rsidRPr="001347C6" w:rsidRDefault="001347C6" w:rsidP="001347C6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gressHandler</w:t>
                            </w:r>
                            <w:proofErr w:type="spellEnd"/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event) {</w:t>
                            </w:r>
                          </w:p>
                          <w:p w14:paraId="5586216F" w14:textId="08FAD47D" w:rsidR="001347C6" w:rsidRPr="001347C6" w:rsidRDefault="001347C6" w:rsidP="001347C6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let percent = </w:t>
                            </w:r>
                            <w:proofErr w:type="spellStart"/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th.</w:t>
                            </w:r>
                            <w:r w:rsidRPr="001347C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round</w:t>
                            </w:r>
                            <w:proofErr w:type="spellEnd"/>
                            <w:proofErr w:type="gramStart"/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(( </w:t>
                            </w:r>
                            <w:proofErr w:type="spellStart"/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</w:t>
                            </w:r>
                            <w:proofErr w:type="gramEnd"/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r w:rsidRPr="001347C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loaded</w:t>
                            </w:r>
                            <w:proofErr w:type="spellEnd"/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 </w:t>
                            </w:r>
                            <w:proofErr w:type="spellStart"/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vent.</w:t>
                            </w:r>
                            <w:r w:rsidRPr="001347C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total</w:t>
                            </w:r>
                            <w:proofErr w:type="spellEnd"/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) * 100);</w:t>
                            </w:r>
                          </w:p>
                          <w:p w14:paraId="15BD88C0" w14:textId="19B67908" w:rsidR="001347C6" w:rsidRPr="001347C6" w:rsidRDefault="001347C6" w:rsidP="001347C6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proofErr w:type="gramStart"/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gressBar.style.width</w:t>
                            </w:r>
                            <w:proofErr w:type="spellEnd"/>
                            <w:proofErr w:type="gramEnd"/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`${percent}%`</w:t>
                            </w:r>
                          </w:p>
                          <w:p w14:paraId="2333F708" w14:textId="31D14324" w:rsidR="001347C6" w:rsidRPr="001347C6" w:rsidRDefault="001347C6" w:rsidP="001347C6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ogressBar.innerHTML</w:t>
                            </w:r>
                            <w:proofErr w:type="spellEnd"/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`${percent}%`</w:t>
                            </w:r>
                          </w:p>
                          <w:p w14:paraId="3F80537E" w14:textId="440982A9" w:rsidR="001347C6" w:rsidRPr="00A50E72" w:rsidRDefault="001347C6" w:rsidP="001347C6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1347C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5C4C9" id="Text Box 5" o:spid="_x0000_s1031" type="#_x0000_t202" style="position:absolute;left:0;text-align:left;margin-left:416.05pt;margin-top:8.05pt;width:467.25pt;height:103.75pt;z-index:251721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" fillcolor="#fdfaeb" stroked="f" strokeweight=".5pt">
                <v:textbox inset="0,,0">
                  <w:txbxContent>
                    <w:p w14:paraId="772106EC" w14:textId="35EC4888" w:rsidR="00A50E72" w:rsidRDefault="006B1728" w:rsidP="00A50E72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a</w:t>
                      </w:r>
                      <w:r w:rsidR="00A5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ax.</w:t>
                      </w:r>
                      <w:r w:rsidR="00A50E72" w:rsidRPr="006B172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upload</w:t>
                      </w:r>
                      <w:proofErr w:type="gramEnd"/>
                      <w:r w:rsidR="00A5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addEventListener</w:t>
                      </w:r>
                      <w:proofErr w:type="spellEnd"/>
                      <w:r w:rsidR="00A5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"progress", </w:t>
                      </w:r>
                      <w:proofErr w:type="spellStart"/>
                      <w:r w:rsidR="00A5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gressHandler</w:t>
                      </w:r>
                      <w:proofErr w:type="spellEnd"/>
                      <w:r w:rsidR="00A50E7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44A76485" w14:textId="77777777" w:rsidR="00281599" w:rsidRDefault="00281599" w:rsidP="00A50E72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8671464" w14:textId="75517C9E" w:rsidR="001347C6" w:rsidRPr="001347C6" w:rsidRDefault="001347C6" w:rsidP="001347C6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gressHandler</w:t>
                      </w:r>
                      <w:proofErr w:type="spellEnd"/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event) {</w:t>
                      </w:r>
                    </w:p>
                    <w:p w14:paraId="5586216F" w14:textId="08FAD47D" w:rsidR="001347C6" w:rsidRPr="001347C6" w:rsidRDefault="001347C6" w:rsidP="001347C6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let percent = </w:t>
                      </w:r>
                      <w:proofErr w:type="spellStart"/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th.</w:t>
                      </w:r>
                      <w:r w:rsidRPr="001347C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round</w:t>
                      </w:r>
                      <w:proofErr w:type="spellEnd"/>
                      <w:proofErr w:type="gramStart"/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(( </w:t>
                      </w:r>
                      <w:proofErr w:type="spellStart"/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</w:t>
                      </w:r>
                      <w:proofErr w:type="gramEnd"/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r w:rsidRPr="001347C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loaded</w:t>
                      </w:r>
                      <w:proofErr w:type="spellEnd"/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 </w:t>
                      </w:r>
                      <w:proofErr w:type="spellStart"/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event.</w:t>
                      </w:r>
                      <w:r w:rsidRPr="001347C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total</w:t>
                      </w:r>
                      <w:proofErr w:type="spellEnd"/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) * 100);</w:t>
                      </w:r>
                    </w:p>
                    <w:p w14:paraId="15BD88C0" w14:textId="19B67908" w:rsidR="001347C6" w:rsidRPr="001347C6" w:rsidRDefault="001347C6" w:rsidP="001347C6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proofErr w:type="gramStart"/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gressBar.style.width</w:t>
                      </w:r>
                      <w:proofErr w:type="spellEnd"/>
                      <w:proofErr w:type="gramEnd"/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`${percent}%`</w:t>
                      </w:r>
                    </w:p>
                    <w:p w14:paraId="2333F708" w14:textId="31D14324" w:rsidR="001347C6" w:rsidRPr="001347C6" w:rsidRDefault="001347C6" w:rsidP="001347C6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ogressBar.innerHTML</w:t>
                      </w:r>
                      <w:proofErr w:type="spellEnd"/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`${percent}%`</w:t>
                      </w:r>
                    </w:p>
                    <w:p w14:paraId="3F80537E" w14:textId="440982A9" w:rsidR="001347C6" w:rsidRPr="00A50E72" w:rsidRDefault="001347C6" w:rsidP="001347C6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1347C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169AF7" w14:textId="6C8CA8B4" w:rsidR="001347C6" w:rsidRDefault="001347C6" w:rsidP="001347C6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66006BBF" w14:textId="2848DC7E" w:rsidR="001347C6" w:rsidRDefault="001347C6" w:rsidP="001347C6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A333701" w14:textId="29D205EB" w:rsidR="001347C6" w:rsidRDefault="001347C6" w:rsidP="001347C6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939D911" w14:textId="77777777" w:rsidR="001347C6" w:rsidRPr="001347C6" w:rsidRDefault="001347C6" w:rsidP="001347C6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11CCE8F" w14:textId="36298BE6" w:rsidR="001D1404" w:rsidRDefault="001D1404" w:rsidP="001347C6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D1404">
        <w:rPr>
          <w:rFonts w:asciiTheme="minorBidi" w:hAnsiTheme="minorBidi"/>
          <w:sz w:val="24"/>
          <w:szCs w:val="24"/>
        </w:rPr>
        <w:t xml:space="preserve">You can use </w:t>
      </w:r>
      <w:proofErr w:type="spellStart"/>
      <w:r w:rsidRPr="001D1404">
        <w:rPr>
          <w:rFonts w:asciiTheme="minorBidi" w:hAnsiTheme="minorBidi"/>
          <w:sz w:val="24"/>
          <w:szCs w:val="24"/>
        </w:rPr>
        <w:t>progressBar</w:t>
      </w:r>
      <w:proofErr w:type="spellEnd"/>
      <w:r w:rsidRPr="001D1404">
        <w:rPr>
          <w:rFonts w:asciiTheme="minorBidi" w:hAnsiTheme="minorBidi"/>
          <w:sz w:val="24"/>
          <w:szCs w:val="24"/>
        </w:rPr>
        <w:t xml:space="preserve"> style from Bootstrap</w:t>
      </w:r>
    </w:p>
    <w:p w14:paraId="72E8C287" w14:textId="5CAFAEE3" w:rsidR="002A368C" w:rsidRDefault="002A368C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31864B8F" w14:textId="46253402" w:rsidR="00F40A59" w:rsidRDefault="00CA1182" w:rsidP="00A83E25">
      <w:pPr>
        <w:pStyle w:val="Style2"/>
      </w:pPr>
      <w:r w:rsidRPr="00CA1182">
        <w:lastRenderedPageBreak/>
        <w:t xml:space="preserve">Using </w:t>
      </w:r>
      <w:proofErr w:type="spellStart"/>
      <w:r w:rsidRPr="00CA1182">
        <w:t>axios</w:t>
      </w:r>
      <w:proofErr w:type="spellEnd"/>
      <w:r w:rsidRPr="00CA1182">
        <w:t xml:space="preserve"> package</w:t>
      </w:r>
    </w:p>
    <w:p w14:paraId="289AA516" w14:textId="1B48779B" w:rsidR="002A368C" w:rsidRDefault="002A368C" w:rsidP="002A368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2A368C">
        <w:rPr>
          <w:rFonts w:asciiTheme="minorBidi" w:hAnsiTheme="minorBidi"/>
          <w:sz w:val="24"/>
          <w:szCs w:val="24"/>
        </w:rPr>
        <w:t>Axios</w:t>
      </w:r>
      <w:proofErr w:type="spellEnd"/>
      <w:r w:rsidRPr="002A368C">
        <w:rPr>
          <w:rFonts w:asciiTheme="minorBidi" w:hAnsiTheme="minorBidi"/>
          <w:sz w:val="24"/>
          <w:szCs w:val="24"/>
        </w:rPr>
        <w:t xml:space="preserve"> has a method post, that can send data with post method</w:t>
      </w:r>
      <w:r>
        <w:rPr>
          <w:rFonts w:asciiTheme="minorBidi" w:hAnsiTheme="minorBidi"/>
          <w:sz w:val="24"/>
          <w:szCs w:val="24"/>
        </w:rPr>
        <w:t xml:space="preserve">. </w:t>
      </w:r>
      <w:proofErr w:type="spellStart"/>
      <w:r>
        <w:rPr>
          <w:rFonts w:asciiTheme="minorBidi" w:hAnsiTheme="minorBidi"/>
          <w:sz w:val="24"/>
          <w:szCs w:val="24"/>
        </w:rPr>
        <w:t>Axios</w:t>
      </w:r>
      <w:proofErr w:type="spellEnd"/>
      <w:r>
        <w:rPr>
          <w:rFonts w:asciiTheme="minorBidi" w:hAnsiTheme="minorBidi"/>
          <w:sz w:val="24"/>
          <w:szCs w:val="24"/>
        </w:rPr>
        <w:t xml:space="preserve"> returns a promise. </w:t>
      </w:r>
    </w:p>
    <w:p w14:paraId="46213CB7" w14:textId="5BED50D8" w:rsidR="002A368C" w:rsidRDefault="002A368C" w:rsidP="002A368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You can install </w:t>
      </w:r>
      <w:proofErr w:type="spellStart"/>
      <w:r>
        <w:rPr>
          <w:rFonts w:asciiTheme="minorBidi" w:hAnsiTheme="minorBidi"/>
          <w:sz w:val="24"/>
          <w:szCs w:val="24"/>
        </w:rPr>
        <w:t>axios</w:t>
      </w:r>
      <w:proofErr w:type="spellEnd"/>
      <w:r>
        <w:rPr>
          <w:rFonts w:asciiTheme="minorBidi" w:hAnsiTheme="minorBidi"/>
          <w:sz w:val="24"/>
          <w:szCs w:val="24"/>
        </w:rPr>
        <w:t xml:space="preserve"> by </w:t>
      </w:r>
      <w:proofErr w:type="spellStart"/>
      <w:r>
        <w:rPr>
          <w:rFonts w:asciiTheme="minorBidi" w:hAnsiTheme="minorBidi"/>
          <w:sz w:val="24"/>
          <w:szCs w:val="24"/>
        </w:rPr>
        <w:t>npm</w:t>
      </w:r>
      <w:proofErr w:type="spellEnd"/>
      <w:r>
        <w:rPr>
          <w:rFonts w:asciiTheme="minorBidi" w:hAnsiTheme="minorBidi"/>
          <w:sz w:val="24"/>
          <w:szCs w:val="24"/>
        </w:rPr>
        <w:t>, or by their CDN.</w:t>
      </w:r>
    </w:p>
    <w:p w14:paraId="3A434F5A" w14:textId="4B1C7FC8" w:rsidR="002A368C" w:rsidRDefault="002A368C" w:rsidP="002A368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proofErr w:type="gramStart"/>
      <w:r w:rsidRPr="001473CC">
        <w:rPr>
          <w:rFonts w:asciiTheme="minorBidi" w:hAnsiTheme="minorBidi"/>
          <w:sz w:val="24"/>
          <w:szCs w:val="24"/>
          <w:u w:val="single"/>
        </w:rPr>
        <w:t>Axios.post</w:t>
      </w:r>
      <w:proofErr w:type="spellEnd"/>
      <w:r w:rsidRPr="001473CC">
        <w:rPr>
          <w:rFonts w:asciiTheme="minorBidi" w:hAnsiTheme="minorBidi"/>
          <w:sz w:val="24"/>
          <w:szCs w:val="24"/>
          <w:u w:val="single"/>
        </w:rPr>
        <w:t>(</w:t>
      </w:r>
      <w:proofErr w:type="gramEnd"/>
      <w:r w:rsidRPr="001473CC">
        <w:rPr>
          <w:rFonts w:asciiTheme="minorBidi" w:hAnsiTheme="minorBidi"/>
          <w:sz w:val="24"/>
          <w:szCs w:val="24"/>
          <w:u w:val="single"/>
        </w:rPr>
        <w:t>send to what address, data, {</w:t>
      </w:r>
      <w:proofErr w:type="spellStart"/>
      <w:r w:rsidRPr="001473CC">
        <w:rPr>
          <w:rFonts w:asciiTheme="minorBidi" w:hAnsiTheme="minorBidi"/>
          <w:sz w:val="24"/>
          <w:szCs w:val="24"/>
          <w:u w:val="single"/>
        </w:rPr>
        <w:t>onUploadProgress</w:t>
      </w:r>
      <w:proofErr w:type="spellEnd"/>
      <w:r w:rsidRPr="001473CC">
        <w:rPr>
          <w:rFonts w:asciiTheme="minorBidi" w:hAnsiTheme="minorBidi"/>
          <w:sz w:val="24"/>
          <w:szCs w:val="24"/>
          <w:u w:val="single"/>
        </w:rPr>
        <w:t>: function})</w:t>
      </w:r>
      <w:r w:rsidR="001473CC" w:rsidRPr="001473CC">
        <w:rPr>
          <w:rFonts w:asciiTheme="minorBidi" w:hAnsiTheme="minorBidi"/>
          <w:sz w:val="24"/>
          <w:szCs w:val="24"/>
        </w:rPr>
        <w:t xml:space="preserve"> </w:t>
      </w:r>
      <w:r w:rsidR="001473CC">
        <w:rPr>
          <w:rFonts w:asciiTheme="minorBidi" w:hAnsiTheme="minorBidi"/>
          <w:sz w:val="24"/>
          <w:szCs w:val="24"/>
        </w:rPr>
        <w:t xml:space="preserve">// the third parameter </w:t>
      </w:r>
      <w:r w:rsidR="00A60B83">
        <w:rPr>
          <w:rFonts w:asciiTheme="minorBidi" w:hAnsiTheme="minorBidi"/>
          <w:sz w:val="24"/>
          <w:szCs w:val="24"/>
        </w:rPr>
        <w:t>is</w:t>
      </w:r>
      <w:r w:rsidR="001473CC">
        <w:rPr>
          <w:rFonts w:asciiTheme="minorBidi" w:hAnsiTheme="minorBidi"/>
          <w:sz w:val="24"/>
          <w:szCs w:val="24"/>
        </w:rPr>
        <w:t xml:space="preserve"> options</w:t>
      </w:r>
      <w:r w:rsidR="00304870">
        <w:rPr>
          <w:rFonts w:asciiTheme="minorBidi" w:hAnsiTheme="minorBidi"/>
          <w:sz w:val="24"/>
          <w:szCs w:val="24"/>
        </w:rPr>
        <w:t xml:space="preserve"> you can set</w:t>
      </w:r>
      <w:r w:rsidR="001473CC">
        <w:rPr>
          <w:rFonts w:asciiTheme="minorBidi" w:hAnsiTheme="minorBidi"/>
          <w:sz w:val="24"/>
          <w:szCs w:val="24"/>
        </w:rPr>
        <w:t>.</w:t>
      </w:r>
    </w:p>
    <w:p w14:paraId="4DE4C6E9" w14:textId="3B1F3C75" w:rsidR="002A368C" w:rsidRPr="002A368C" w:rsidRDefault="002A368C" w:rsidP="002A368C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DEC86D7" wp14:editId="397C4F70">
                <wp:simplePos x="0" y="0"/>
                <wp:positionH relativeFrom="margin">
                  <wp:align>right</wp:align>
                </wp:positionH>
                <wp:positionV relativeFrom="paragraph">
                  <wp:posOffset>80010</wp:posOffset>
                </wp:positionV>
                <wp:extent cx="5934075" cy="739775"/>
                <wp:effectExtent l="0" t="0" r="9525" b="31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73977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95B017C" w14:textId="0ADE5205" w:rsidR="002A368C" w:rsidRDefault="002A368C" w:rsidP="002A368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292507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axios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pos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'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upload.php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',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formdata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, {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onUploadProgres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progressHande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  <w:p w14:paraId="0DFD4636" w14:textId="4F536D09" w:rsidR="002A368C" w:rsidRDefault="002A368C" w:rsidP="002A368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.then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response =&gt; console.log(response))</w:t>
                            </w:r>
                          </w:p>
                          <w:p w14:paraId="4E8ADE3E" w14:textId="4D343592" w:rsidR="002A368C" w:rsidRPr="00A50E72" w:rsidRDefault="002A368C" w:rsidP="002A368C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.catch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(error =&gt; console.log(error)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C86D7" id="Text Box 6" o:spid="_x0000_s1032" type="#_x0000_t202" style="position:absolute;left:0;text-align:left;margin-left:416.05pt;margin-top:6.3pt;width:467.25pt;height:58.25pt;z-index:2517237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" fillcolor="#fdfaeb" stroked="f" strokeweight=".5pt">
                <v:textbox inset="0,,0">
                  <w:txbxContent>
                    <w:p w14:paraId="795B017C" w14:textId="0ADE5205" w:rsidR="002A368C" w:rsidRDefault="002A368C" w:rsidP="002A368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292507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axios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post</w:t>
                      </w:r>
                      <w:proofErr w:type="spellEnd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'/</w:t>
                      </w:r>
                      <w:proofErr w:type="spellStart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upload.php</w:t>
                      </w:r>
                      <w:proofErr w:type="spellEnd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', </w:t>
                      </w:r>
                      <w:proofErr w:type="spellStart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formdata</w:t>
                      </w:r>
                      <w:proofErr w:type="spellEnd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, {</w:t>
                      </w:r>
                      <w:proofErr w:type="spellStart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onUploadProgress</w:t>
                      </w:r>
                      <w:proofErr w:type="spellEnd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progressHander</w:t>
                      </w:r>
                      <w:proofErr w:type="spellEnd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})</w:t>
                      </w:r>
                    </w:p>
                    <w:p w14:paraId="0DFD4636" w14:textId="4F536D09" w:rsidR="002A368C" w:rsidRDefault="002A368C" w:rsidP="002A368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.then</w:t>
                      </w:r>
                      <w:proofErr w:type="gramEnd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response =&gt; console.log(response))</w:t>
                      </w:r>
                    </w:p>
                    <w:p w14:paraId="4E8ADE3E" w14:textId="4D343592" w:rsidR="002A368C" w:rsidRPr="00A50E72" w:rsidRDefault="002A368C" w:rsidP="002A368C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.catch</w:t>
                      </w:r>
                      <w:proofErr w:type="gramEnd"/>
                      <w:r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(error =&gt; console.log(error)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2A368C" w:rsidRPr="002A368C" w:rsidSect="00EE22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CD4A39"/>
    <w:multiLevelType w:val="hybridMultilevel"/>
    <w:tmpl w:val="674EA946"/>
    <w:lvl w:ilvl="0" w:tplc="7C86A3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tTC1NDMxMzc2MzVX0lEKTi0uzszPAykwqQUAdPP19ywAAAA="/>
  </w:docVars>
  <w:rsids>
    <w:rsidRoot w:val="00FF1505"/>
    <w:rsid w:val="00021FD7"/>
    <w:rsid w:val="000558DE"/>
    <w:rsid w:val="000D4AD6"/>
    <w:rsid w:val="00126F5C"/>
    <w:rsid w:val="001347C6"/>
    <w:rsid w:val="001473CC"/>
    <w:rsid w:val="001D1404"/>
    <w:rsid w:val="001E102F"/>
    <w:rsid w:val="00255319"/>
    <w:rsid w:val="00270DB1"/>
    <w:rsid w:val="00271677"/>
    <w:rsid w:val="00281599"/>
    <w:rsid w:val="00292507"/>
    <w:rsid w:val="002A368C"/>
    <w:rsid w:val="002D0AE0"/>
    <w:rsid w:val="002F2198"/>
    <w:rsid w:val="00304870"/>
    <w:rsid w:val="00374246"/>
    <w:rsid w:val="00377550"/>
    <w:rsid w:val="00462C87"/>
    <w:rsid w:val="004C6491"/>
    <w:rsid w:val="004E5DBF"/>
    <w:rsid w:val="005C586B"/>
    <w:rsid w:val="0061312C"/>
    <w:rsid w:val="006B1728"/>
    <w:rsid w:val="00731A02"/>
    <w:rsid w:val="00857A15"/>
    <w:rsid w:val="008C35FA"/>
    <w:rsid w:val="00910121"/>
    <w:rsid w:val="00912419"/>
    <w:rsid w:val="00953F01"/>
    <w:rsid w:val="00A222AD"/>
    <w:rsid w:val="00A50E72"/>
    <w:rsid w:val="00A60B83"/>
    <w:rsid w:val="00A83E25"/>
    <w:rsid w:val="00C664FA"/>
    <w:rsid w:val="00CA1182"/>
    <w:rsid w:val="00E40A09"/>
    <w:rsid w:val="00E526F3"/>
    <w:rsid w:val="00EA0B44"/>
    <w:rsid w:val="00EC6A30"/>
    <w:rsid w:val="00EE70AB"/>
    <w:rsid w:val="00F40A59"/>
    <w:rsid w:val="00F47401"/>
    <w:rsid w:val="00FF1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5148C9F"/>
  <w15:chartTrackingRefBased/>
  <w15:docId w15:val="{C1569F88-9AED-447C-B0AE-D7B3D061E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4FA"/>
  </w:style>
  <w:style w:type="paragraph" w:styleId="Heading1">
    <w:name w:val="heading 1"/>
    <w:basedOn w:val="Normal"/>
    <w:next w:val="Normal"/>
    <w:link w:val="Heading1Char"/>
    <w:uiPriority w:val="9"/>
    <w:qFormat/>
    <w:rsid w:val="00C664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664F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4F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64F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C664FA"/>
    <w:pPr>
      <w:ind w:left="720"/>
      <w:contextualSpacing/>
    </w:pPr>
  </w:style>
  <w:style w:type="paragraph" w:customStyle="1" w:styleId="parent">
    <w:name w:val="parent"/>
    <w:basedOn w:val="Normal"/>
    <w:rsid w:val="00C664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object-properties-preview">
    <w:name w:val="object-properties-preview"/>
    <w:basedOn w:val="DefaultParagraphFont"/>
    <w:rsid w:val="00C664FA"/>
  </w:style>
  <w:style w:type="character" w:customStyle="1" w:styleId="name">
    <w:name w:val="name"/>
    <w:basedOn w:val="DefaultParagraphFont"/>
    <w:rsid w:val="00C664FA"/>
  </w:style>
  <w:style w:type="character" w:customStyle="1" w:styleId="object-value-string">
    <w:name w:val="object-value-string"/>
    <w:basedOn w:val="DefaultParagraphFont"/>
    <w:rsid w:val="00C664FA"/>
  </w:style>
  <w:style w:type="character" w:customStyle="1" w:styleId="object-value-number">
    <w:name w:val="object-value-number"/>
    <w:basedOn w:val="DefaultParagraphFont"/>
    <w:rsid w:val="00C664FA"/>
  </w:style>
  <w:style w:type="character" w:customStyle="1" w:styleId="name-and-value">
    <w:name w:val="name-and-value"/>
    <w:basedOn w:val="DefaultParagraphFont"/>
    <w:rsid w:val="00C664FA"/>
  </w:style>
  <w:style w:type="character" w:customStyle="1" w:styleId="object-value-object">
    <w:name w:val="object-value-object"/>
    <w:basedOn w:val="DefaultParagraphFont"/>
    <w:rsid w:val="00C664FA"/>
  </w:style>
  <w:style w:type="character" w:customStyle="1" w:styleId="object-value-function">
    <w:name w:val="object-value-function"/>
    <w:basedOn w:val="DefaultParagraphFont"/>
    <w:rsid w:val="00C664FA"/>
  </w:style>
  <w:style w:type="character" w:customStyle="1" w:styleId="object-value-function-prefix">
    <w:name w:val="object-value-function-prefix"/>
    <w:basedOn w:val="DefaultParagraphFont"/>
    <w:rsid w:val="00C664FA"/>
  </w:style>
  <w:style w:type="character" w:styleId="Emphasis">
    <w:name w:val="Emphasis"/>
    <w:basedOn w:val="DefaultParagraphFont"/>
    <w:uiPriority w:val="20"/>
    <w:qFormat/>
    <w:rsid w:val="00C664FA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C664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64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64F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64FA"/>
    <w:rPr>
      <w:rFonts w:ascii="Courier New" w:eastAsia="Times New Roman" w:hAnsi="Courier New" w:cs="Courier New"/>
      <w:sz w:val="20"/>
      <w:szCs w:val="20"/>
    </w:rPr>
  </w:style>
  <w:style w:type="character" w:customStyle="1" w:styleId="hljs-title">
    <w:name w:val="hljs-title"/>
    <w:basedOn w:val="DefaultParagraphFont"/>
    <w:rsid w:val="00C664FA"/>
  </w:style>
  <w:style w:type="character" w:customStyle="1" w:styleId="hljs-keyword">
    <w:name w:val="hljs-keyword"/>
    <w:basedOn w:val="DefaultParagraphFont"/>
    <w:rsid w:val="00C664FA"/>
  </w:style>
  <w:style w:type="character" w:customStyle="1" w:styleId="hljs-params">
    <w:name w:val="hljs-params"/>
    <w:basedOn w:val="DefaultParagraphFont"/>
    <w:rsid w:val="00C664FA"/>
  </w:style>
  <w:style w:type="character" w:customStyle="1" w:styleId="hljs-variable">
    <w:name w:val="hljs-variable"/>
    <w:basedOn w:val="DefaultParagraphFont"/>
    <w:rsid w:val="00C664FA"/>
  </w:style>
  <w:style w:type="character" w:customStyle="1" w:styleId="hljs-comment">
    <w:name w:val="hljs-comment"/>
    <w:basedOn w:val="DefaultParagraphFont"/>
    <w:rsid w:val="00C664FA"/>
  </w:style>
  <w:style w:type="character" w:customStyle="1" w:styleId="token">
    <w:name w:val="token"/>
    <w:basedOn w:val="DefaultParagraphFont"/>
    <w:rsid w:val="00C664FA"/>
  </w:style>
  <w:style w:type="character" w:styleId="Hyperlink">
    <w:name w:val="Hyperlink"/>
    <w:basedOn w:val="DefaultParagraphFont"/>
    <w:uiPriority w:val="99"/>
    <w:unhideWhenUsed/>
    <w:rsid w:val="00C66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64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64FA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664FA"/>
    <w:rPr>
      <w:b/>
      <w:bCs/>
    </w:rPr>
  </w:style>
  <w:style w:type="table" w:styleId="LightList-Accent3">
    <w:name w:val="Light List Accent 3"/>
    <w:basedOn w:val="TableNormal"/>
    <w:uiPriority w:val="61"/>
    <w:rsid w:val="00C664F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TableGrid">
    <w:name w:val="Table Grid"/>
    <w:basedOn w:val="TableNormal"/>
    <w:uiPriority w:val="39"/>
    <w:rsid w:val="00C664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rt0xe">
    <w:name w:val="trt0xe"/>
    <w:basedOn w:val="Normal"/>
    <w:rsid w:val="00C664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Heading1"/>
    <w:link w:val="Style1Char"/>
    <w:qFormat/>
    <w:rsid w:val="00C664FA"/>
    <w:pPr>
      <w:spacing w:before="360" w:after="120" w:line="324" w:lineRule="auto"/>
      <w:jc w:val="both"/>
    </w:pPr>
    <w:rPr>
      <w:rFonts w:asciiTheme="minorBidi" w:hAnsiTheme="minorBidi"/>
      <w:b/>
      <w:bCs/>
      <w:color w:val="00B050"/>
    </w:rPr>
  </w:style>
  <w:style w:type="paragraph" w:styleId="Header">
    <w:name w:val="header"/>
    <w:basedOn w:val="Normal"/>
    <w:link w:val="HeaderChar"/>
    <w:uiPriority w:val="99"/>
    <w:unhideWhenUsed/>
    <w:rsid w:val="00C66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4FA"/>
  </w:style>
  <w:style w:type="character" w:customStyle="1" w:styleId="Style1Char">
    <w:name w:val="Style1 Char"/>
    <w:basedOn w:val="DefaultParagraphFont"/>
    <w:link w:val="Style1"/>
    <w:rsid w:val="00C664FA"/>
    <w:rPr>
      <w:rFonts w:asciiTheme="minorBidi" w:eastAsiaTheme="majorEastAsia" w:hAnsiTheme="minorBidi" w:cstheme="majorBidi"/>
      <w:b/>
      <w:bCs/>
      <w:color w:val="00B050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C66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4FA"/>
  </w:style>
  <w:style w:type="paragraph" w:customStyle="1" w:styleId="Style2">
    <w:name w:val="Style2"/>
    <w:basedOn w:val="Heading2"/>
    <w:link w:val="Style2Char"/>
    <w:qFormat/>
    <w:rsid w:val="00021FD7"/>
    <w:pPr>
      <w:spacing w:before="0" w:beforeAutospacing="0"/>
      <w:jc w:val="both"/>
    </w:pPr>
    <w:rPr>
      <w:rFonts w:asciiTheme="minorBidi" w:hAnsiTheme="minorBidi"/>
      <w:bCs w:val="0"/>
      <w:color w:val="0070C0"/>
      <w:sz w:val="26"/>
      <w:szCs w:val="26"/>
    </w:rPr>
  </w:style>
  <w:style w:type="character" w:customStyle="1" w:styleId="Style2Char">
    <w:name w:val="Style2 Char"/>
    <w:basedOn w:val="Heading2Char"/>
    <w:link w:val="Style2"/>
    <w:rsid w:val="00021FD7"/>
    <w:rPr>
      <w:rFonts w:asciiTheme="minorBidi" w:eastAsia="Times New Roman" w:hAnsiTheme="minorBidi" w:cs="Times New Roman"/>
      <w:b/>
      <w:bCs w:val="0"/>
      <w:color w:val="0070C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0A066E-2DA8-4115-A072-0DECD3A8D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1</TotalTime>
  <Pages>3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21</cp:revision>
  <dcterms:created xsi:type="dcterms:W3CDTF">2021-12-13T08:43:00Z</dcterms:created>
  <dcterms:modified xsi:type="dcterms:W3CDTF">2021-12-16T13:20:00Z</dcterms:modified>
</cp:coreProperties>
</file>